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A2CC8" w14:textId="054028DF" w:rsidR="00965BC4" w:rsidRDefault="00927844" w:rsidP="00B35046">
      <w:pPr>
        <w:pStyle w:val="Title"/>
      </w:pPr>
      <w:r>
        <w:t>Ti</w:t>
      </w:r>
      <w:r w:rsidRPr="00B35046">
        <w:t>tl</w:t>
      </w:r>
      <w:r>
        <w:t xml:space="preserve">e </w:t>
      </w:r>
    </w:p>
    <w:p w14:paraId="4E74EC9E" w14:textId="511710D7" w:rsidR="00965BC4" w:rsidRDefault="00BD6D16" w:rsidP="00BD6D16">
      <w:pPr>
        <w:pStyle w:val="Date"/>
      </w:pPr>
      <w:r>
        <w:t>Date</w:t>
      </w:r>
      <w:r w:rsidR="00927844">
        <w:t xml:space="preserve"> </w:t>
      </w:r>
    </w:p>
    <w:p w14:paraId="0D3B80DC" w14:textId="759C1AF6" w:rsidR="00A751C6" w:rsidRDefault="00A751C6" w:rsidP="00A751C6">
      <w:pPr>
        <w:pStyle w:val="Abstract"/>
        <w:sectPr w:rsidR="00A751C6" w:rsidSect="00113941">
          <w:headerReference w:type="first" r:id="rId7"/>
          <w:footerReference w:type="first" r:id="rId8"/>
          <w:pgSz w:w="11907" w:h="16840" w:code="9"/>
          <w:pgMar w:top="1701" w:right="1021" w:bottom="1134" w:left="1021" w:header="720" w:footer="0" w:gutter="0"/>
          <w:cols w:space="720"/>
          <w:titlePg/>
          <w:docGrid w:linePitch="326"/>
        </w:sectPr>
      </w:pPr>
    </w:p>
    <w:p w14:paraId="5EB31E87" w14:textId="302A0B29" w:rsidR="00A751C6" w:rsidRDefault="00A751C6" w:rsidP="00A751C6">
      <w:pPr>
        <w:pStyle w:val="Abstract"/>
      </w:pPr>
      <w:r>
        <w:br w:type="page"/>
      </w:r>
    </w:p>
    <w:p w14:paraId="1CAF23DE" w14:textId="02896F2E" w:rsidR="00A751C6" w:rsidRDefault="00A751C6" w:rsidP="00A751C6">
      <w:pPr>
        <w:pStyle w:val="Heading1"/>
      </w:pPr>
      <w:r w:rsidRPr="00B35046">
        <w:lastRenderedPageBreak/>
        <w:t>Heading</w:t>
      </w:r>
      <w:r>
        <w:t xml:space="preserve"> 1 </w:t>
      </w:r>
    </w:p>
    <w:p w14:paraId="05FFC71B" w14:textId="77777777" w:rsidR="00A751C6" w:rsidRPr="00B35046" w:rsidRDefault="00A751C6" w:rsidP="00A751C6">
      <w:pPr>
        <w:pStyle w:val="Heading2"/>
      </w:pPr>
      <w:r w:rsidRPr="00B35046">
        <w:t xml:space="preserve">Heading 2 </w:t>
      </w:r>
    </w:p>
    <w:p w14:paraId="408606EA" w14:textId="77777777" w:rsidR="00A751C6" w:rsidRPr="00B35046" w:rsidRDefault="00A751C6" w:rsidP="00A751C6">
      <w:pPr>
        <w:pStyle w:val="Heading3"/>
      </w:pPr>
      <w:r w:rsidRPr="00B35046">
        <w:t xml:space="preserve">Heading 3 </w:t>
      </w:r>
    </w:p>
    <w:p w14:paraId="70C40A02" w14:textId="77777777" w:rsidR="00A751C6" w:rsidRPr="00B35046" w:rsidRDefault="00A751C6" w:rsidP="00A751C6">
      <w:pPr>
        <w:pStyle w:val="Heading4"/>
      </w:pPr>
      <w:r w:rsidRPr="00B35046">
        <w:t xml:space="preserve">Heading 4 </w:t>
      </w:r>
    </w:p>
    <w:p w14:paraId="2BC0E81D" w14:textId="77777777" w:rsidR="00A751C6" w:rsidRDefault="00A751C6" w:rsidP="00A751C6">
      <w:pPr>
        <w:pStyle w:val="FirstParagraph"/>
      </w:pPr>
      <w:r>
        <w:t xml:space="preserve">First Paragraph. </w:t>
      </w:r>
    </w:p>
    <w:p w14:paraId="5B3A664F" w14:textId="6374211B" w:rsidR="00423AB2" w:rsidRDefault="00A751C6" w:rsidP="00B335E5">
      <w:pPr>
        <w:pStyle w:val="BodyText"/>
      </w:pPr>
      <w:r w:rsidRPr="002757C1">
        <w:t>Body</w:t>
      </w:r>
      <w:r w:rsidRPr="00145BEA">
        <w:t xml:space="preserve"> Text</w:t>
      </w:r>
      <w:r w:rsidR="00423AB2">
        <w:rPr>
          <w:rStyle w:val="FootnoteReference"/>
        </w:rPr>
        <w:footnoteReference w:id="1"/>
      </w:r>
      <w:r>
        <w:t>.</w:t>
      </w:r>
    </w:p>
    <w:p w14:paraId="7926FA9F" w14:textId="77777777" w:rsidR="00423AB2" w:rsidRPr="00423AB2" w:rsidRDefault="00423AB2" w:rsidP="00423AB2">
      <w:pPr>
        <w:pStyle w:val="BodyText"/>
      </w:pPr>
    </w:p>
    <w:p w14:paraId="0647B99D" w14:textId="34013937" w:rsidR="00423AB2" w:rsidRDefault="00423AB2" w:rsidP="00E52952">
      <w:pPr>
        <w:pStyle w:val="ListBullet"/>
        <w:numPr>
          <w:ilvl w:val="0"/>
          <w:numId w:val="18"/>
        </w:numPr>
        <w:ind w:firstLineChars="0"/>
      </w:pPr>
      <w:r>
        <w:t>Bullet points</w:t>
      </w:r>
    </w:p>
    <w:p w14:paraId="2DFCD19E" w14:textId="632F4CDD" w:rsidR="00423AB2" w:rsidRDefault="00423AB2" w:rsidP="00E52952">
      <w:pPr>
        <w:pStyle w:val="ListBullet2"/>
        <w:numPr>
          <w:ilvl w:val="0"/>
          <w:numId w:val="23"/>
        </w:numPr>
        <w:ind w:leftChars="0" w:firstLineChars="0"/>
      </w:pPr>
      <w:r>
        <w:t>Sub bullet point</w:t>
      </w:r>
    </w:p>
    <w:p w14:paraId="4AC39150" w14:textId="4233CFD7" w:rsidR="00423AB2" w:rsidRDefault="00423AB2" w:rsidP="00E52952">
      <w:pPr>
        <w:pStyle w:val="ListBullet3"/>
        <w:numPr>
          <w:ilvl w:val="0"/>
          <w:numId w:val="21"/>
        </w:numPr>
        <w:ind w:leftChars="0" w:firstLineChars="0"/>
      </w:pPr>
      <w:r>
        <w:t>Sub bullet point</w:t>
      </w:r>
    </w:p>
    <w:p w14:paraId="34698AEE" w14:textId="77777777" w:rsidR="00E52952" w:rsidRDefault="00E52952" w:rsidP="00A751C6">
      <w:pPr>
        <w:pStyle w:val="FirstParagraph"/>
      </w:pPr>
    </w:p>
    <w:p w14:paraId="32D5CA1B" w14:textId="0C36FBE0" w:rsidR="00423AB2" w:rsidRDefault="00A751C6" w:rsidP="00B335E5">
      <w:pPr>
        <w:pStyle w:val="BodyText"/>
      </w:pPr>
      <w:r>
        <w:t>Body Text Char</w:t>
      </w:r>
    </w:p>
    <w:p w14:paraId="5C2789A2" w14:textId="77777777" w:rsidR="00423AB2" w:rsidRPr="00423AB2" w:rsidRDefault="00423AB2" w:rsidP="00423AB2">
      <w:pPr>
        <w:pStyle w:val="BodyText"/>
      </w:pPr>
    </w:p>
    <w:p w14:paraId="02BEAD33" w14:textId="5375AA15" w:rsidR="00423AB2" w:rsidRDefault="00423AB2" w:rsidP="00A751C6">
      <w:pPr>
        <w:pStyle w:val="FirstParagraph"/>
      </w:pPr>
      <w:r>
        <w:rPr>
          <w:rStyle w:val="VerbatimChar"/>
        </w:rPr>
        <w:t>Code</w:t>
      </w:r>
    </w:p>
    <w:p w14:paraId="2675AE84" w14:textId="77777777" w:rsidR="00423AB2" w:rsidRDefault="008B7330" w:rsidP="00A751C6">
      <w:pPr>
        <w:pStyle w:val="FirstParagraph"/>
      </w:pPr>
      <w:hyperlink r:id="rId9">
        <w:r w:rsidR="00A751C6">
          <w:rPr>
            <w:rStyle w:val="Hyperlink"/>
          </w:rPr>
          <w:t xml:space="preserve"> Hyperlink </w:t>
        </w:r>
      </w:hyperlink>
    </w:p>
    <w:p w14:paraId="05BAC74A" w14:textId="697C205F" w:rsidR="00423AB2" w:rsidRPr="00423AB2" w:rsidRDefault="00A751C6" w:rsidP="00423AB2">
      <w:pPr>
        <w:pStyle w:val="BlockText"/>
      </w:pPr>
      <w:r>
        <w:t xml:space="preserve">Block Text. </w:t>
      </w:r>
    </w:p>
    <w:p w14:paraId="4FB87D85" w14:textId="77777777" w:rsidR="00423AB2" w:rsidRDefault="00423AB2" w:rsidP="00CC5C70">
      <w:pPr>
        <w:pStyle w:val="TableCaption"/>
      </w:pPr>
    </w:p>
    <w:p w14:paraId="55A553CC" w14:textId="60023502" w:rsidR="00A751C6" w:rsidRPr="00145BEA" w:rsidRDefault="00A751C6" w:rsidP="00CC5C70">
      <w:pPr>
        <w:pStyle w:val="TableCaption"/>
        <w:rPr>
          <w:i/>
        </w:rPr>
      </w:pPr>
      <w:r w:rsidRPr="00145BEA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5"/>
        <w:gridCol w:w="805"/>
      </w:tblGrid>
      <w:tr w:rsidR="00A751C6" w14:paraId="3D116F6F" w14:textId="77777777" w:rsidTr="00620A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C926D" w14:textId="77777777" w:rsidR="00A751C6" w:rsidRDefault="00A751C6" w:rsidP="00620AC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A26DB" w14:textId="77777777" w:rsidR="00A751C6" w:rsidRDefault="00A751C6" w:rsidP="00620ACB">
            <w:pPr>
              <w:pStyle w:val="Compact"/>
            </w:pPr>
            <w:r>
              <w:t xml:space="preserve"> Table </w:t>
            </w:r>
          </w:p>
        </w:tc>
      </w:tr>
      <w:tr w:rsidR="00A751C6" w14:paraId="4EC89FA0" w14:textId="77777777" w:rsidTr="00620ACB">
        <w:tc>
          <w:tcPr>
            <w:tcW w:w="0" w:type="auto"/>
          </w:tcPr>
          <w:p w14:paraId="60ECC0ED" w14:textId="77777777" w:rsidR="00A751C6" w:rsidRDefault="00A751C6" w:rsidP="00620AC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B22880" w14:textId="77777777" w:rsidR="00A751C6" w:rsidRDefault="00A751C6" w:rsidP="00CC5C70">
            <w:pPr>
              <w:pStyle w:val="Compact"/>
              <w:keepNext/>
            </w:pPr>
            <w:r>
              <w:t xml:space="preserve"> 2 </w:t>
            </w:r>
          </w:p>
        </w:tc>
      </w:tr>
    </w:tbl>
    <w:p w14:paraId="182BB66D" w14:textId="77777777" w:rsidR="00423AB2" w:rsidRDefault="00423AB2" w:rsidP="00CC5C70">
      <w:pPr>
        <w:pStyle w:val="Caption"/>
      </w:pPr>
    </w:p>
    <w:p w14:paraId="01A090F9" w14:textId="73156E0C" w:rsidR="00A751C6" w:rsidRPr="00145BEA" w:rsidRDefault="00A751C6" w:rsidP="00CC5C70">
      <w:pPr>
        <w:pStyle w:val="Caption"/>
        <w:rPr>
          <w:i/>
        </w:rPr>
      </w:pPr>
      <w:r w:rsidRPr="00145BEA">
        <w:t xml:space="preserve">Image </w:t>
      </w:r>
      <w:r w:rsidRPr="00CC5C70">
        <w:t>Caption</w:t>
      </w:r>
      <w:r w:rsidRPr="00145BEA">
        <w:t xml:space="preserve"> </w:t>
      </w:r>
    </w:p>
    <w:p w14:paraId="25EF9435" w14:textId="77777777" w:rsidR="00423AB2" w:rsidRDefault="00423AB2" w:rsidP="00A751C6">
      <w:pPr>
        <w:pStyle w:val="DefinitionTerm"/>
        <w:rPr>
          <w:rFonts w:cs="Arial"/>
        </w:rPr>
      </w:pPr>
    </w:p>
    <w:p w14:paraId="07E65DC1" w14:textId="52190C09" w:rsidR="00A751C6" w:rsidRPr="00145BEA" w:rsidRDefault="00A751C6" w:rsidP="00A751C6">
      <w:pPr>
        <w:pStyle w:val="DefinitionTerm"/>
        <w:rPr>
          <w:rFonts w:cs="Arial"/>
        </w:rPr>
      </w:pPr>
      <w:proofErr w:type="spellStart"/>
      <w:r w:rsidRPr="00145BEA">
        <w:rPr>
          <w:rFonts w:cs="Arial"/>
        </w:rPr>
        <w:t>DefinitionTerm</w:t>
      </w:r>
      <w:proofErr w:type="spellEnd"/>
      <w:r w:rsidRPr="00145BEA">
        <w:rPr>
          <w:rFonts w:cs="Arial"/>
        </w:rPr>
        <w:t xml:space="preserve"> </w:t>
      </w:r>
    </w:p>
    <w:p w14:paraId="2BA7588F" w14:textId="62DA1CAF" w:rsidR="00A751C6" w:rsidRDefault="00A751C6" w:rsidP="00A751C6">
      <w:pPr>
        <w:pStyle w:val="Definition"/>
        <w:rPr>
          <w:rFonts w:cs="Arial"/>
        </w:rPr>
      </w:pPr>
      <w:r w:rsidRPr="00145BEA">
        <w:rPr>
          <w:rFonts w:cs="Arial"/>
        </w:rPr>
        <w:t xml:space="preserve"> Definition</w:t>
      </w:r>
    </w:p>
    <w:p w14:paraId="4C55C083" w14:textId="77777777" w:rsidR="00B335E5" w:rsidRDefault="00B335E5" w:rsidP="00A751C6">
      <w:pPr>
        <w:pStyle w:val="Definition"/>
        <w:rPr>
          <w:rFonts w:cs="Arial"/>
        </w:rPr>
      </w:pPr>
    </w:p>
    <w:p w14:paraId="0C81E469" w14:textId="6E244950" w:rsidR="002C1E91" w:rsidRPr="00145BEA" w:rsidRDefault="00B335E5" w:rsidP="002C1E91">
      <w:pPr>
        <w:pStyle w:val="textboxteal"/>
      </w:pPr>
      <w:r>
        <w:t>Text box – light teal</w:t>
      </w:r>
    </w:p>
    <w:p w14:paraId="5B0BBE65" w14:textId="7B700587" w:rsidR="00CC5C70" w:rsidRPr="001A2511" w:rsidRDefault="001A2511" w:rsidP="001A2511">
      <w:pPr>
        <w:pStyle w:val="figurelegend"/>
      </w:pPr>
      <w:r w:rsidRPr="001A2511">
        <w:t>Figure legend</w:t>
      </w:r>
    </w:p>
    <w:sectPr w:rsidR="00CC5C70" w:rsidRPr="001A2511" w:rsidSect="00113941">
      <w:type w:val="continuous"/>
      <w:pgSz w:w="11907" w:h="16840" w:code="9"/>
      <w:pgMar w:top="1701" w:right="1021" w:bottom="1134" w:left="102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E00DB" w14:textId="77777777" w:rsidR="00A727B7" w:rsidRDefault="00A727B7">
      <w:pPr>
        <w:spacing w:after="0"/>
      </w:pPr>
      <w:r>
        <w:separator/>
      </w:r>
    </w:p>
  </w:endnote>
  <w:endnote w:type="continuationSeparator" w:id="0">
    <w:p w14:paraId="21ED24DE" w14:textId="77777777" w:rsidR="00A727B7" w:rsidRDefault="00A72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05DDA" w14:textId="37632901" w:rsidR="00A751C6" w:rsidRDefault="00A62D68">
    <w:pPr>
      <w:pStyle w:val="Foo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7228E0C7" wp14:editId="201CF9AE">
          <wp:simplePos x="0" y="0"/>
          <wp:positionH relativeFrom="page">
            <wp:align>left</wp:align>
          </wp:positionH>
          <wp:positionV relativeFrom="paragraph">
            <wp:posOffset>-447040</wp:posOffset>
          </wp:positionV>
          <wp:extent cx="7559675" cy="73025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30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B0FF9" w14:textId="77777777" w:rsidR="00A727B7" w:rsidRDefault="00A727B7">
      <w:r>
        <w:separator/>
      </w:r>
    </w:p>
  </w:footnote>
  <w:footnote w:type="continuationSeparator" w:id="0">
    <w:p w14:paraId="7F1DDDF2" w14:textId="77777777" w:rsidR="00A727B7" w:rsidRDefault="00A727B7">
      <w:r>
        <w:continuationSeparator/>
      </w:r>
    </w:p>
  </w:footnote>
  <w:footnote w:id="1">
    <w:p w14:paraId="2354E700" w14:textId="77777777" w:rsidR="00423AB2" w:rsidRPr="00145BEA" w:rsidRDefault="00423AB2" w:rsidP="00423AB2">
      <w:pPr>
        <w:pStyle w:val="FootnoteText"/>
      </w:pPr>
      <w:r w:rsidRPr="00145BEA">
        <w:rPr>
          <w:rStyle w:val="FootnoteReference"/>
        </w:rPr>
        <w:footnoteRef/>
      </w:r>
      <w:r w:rsidRPr="00145BEA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BEE1E" w14:textId="68C80730" w:rsidR="00113941" w:rsidRPr="00113941" w:rsidRDefault="00113941">
    <w:pPr>
      <w:pStyle w:val="Header"/>
      <w:rPr>
        <w:sz w:val="27"/>
        <w:szCs w:val="27"/>
      </w:rPr>
    </w:pPr>
    <w:r w:rsidRPr="00113941">
      <w:rPr>
        <w:noProof/>
        <w:sz w:val="27"/>
        <w:szCs w:val="27"/>
      </w:rPr>
      <w:drawing>
        <wp:anchor distT="0" distB="0" distL="114300" distR="114300" simplePos="0" relativeHeight="251658240" behindDoc="0" locked="0" layoutInCell="1" allowOverlap="0" wp14:anchorId="3B276F08" wp14:editId="46018C2D">
          <wp:simplePos x="0" y="0"/>
          <wp:positionH relativeFrom="column">
            <wp:posOffset>-151765</wp:posOffset>
          </wp:positionH>
          <wp:positionV relativeFrom="paragraph">
            <wp:posOffset>310515</wp:posOffset>
          </wp:positionV>
          <wp:extent cx="1295400" cy="83375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833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2DE384" w14:textId="126333A1" w:rsidR="00113941" w:rsidRPr="00113941" w:rsidRDefault="00113941">
    <w:pPr>
      <w:pStyle w:val="Header"/>
      <w:rPr>
        <w:sz w:val="27"/>
        <w:szCs w:val="27"/>
      </w:rPr>
    </w:pPr>
  </w:p>
  <w:p w14:paraId="7153AEE4" w14:textId="38C99DDB" w:rsidR="00113941" w:rsidRPr="00113941" w:rsidRDefault="00113941">
    <w:pPr>
      <w:pStyle w:val="Header"/>
      <w:rPr>
        <w:sz w:val="27"/>
        <w:szCs w:val="27"/>
      </w:rPr>
    </w:pPr>
  </w:p>
  <w:p w14:paraId="109997A0" w14:textId="5CC8B645" w:rsidR="00113941" w:rsidRPr="00113941" w:rsidRDefault="00113941">
    <w:pPr>
      <w:pStyle w:val="Header"/>
      <w:rPr>
        <w:sz w:val="27"/>
        <w:szCs w:val="27"/>
      </w:rPr>
    </w:pPr>
  </w:p>
  <w:p w14:paraId="2D49F20A" w14:textId="77777777" w:rsidR="00113941" w:rsidRPr="00113941" w:rsidRDefault="00113941">
    <w:pPr>
      <w:pStyle w:val="Header"/>
      <w:rPr>
        <w:sz w:val="27"/>
        <w:szCs w:val="27"/>
      </w:rPr>
    </w:pPr>
  </w:p>
  <w:p w14:paraId="7CAE05F4" w14:textId="5051AF89" w:rsidR="00A64304" w:rsidRDefault="00A64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D474C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2B69BE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CE27F5E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52AE470"/>
    <w:lvl w:ilvl="0">
      <w:start w:val="1"/>
      <w:numFmt w:val="decimal"/>
      <w:pStyle w:val="ListNumber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43C6C90"/>
    <w:lvl w:ilvl="0">
      <w:start w:val="1"/>
      <w:numFmt w:val="bullet"/>
      <w:pStyle w:val="ListBullet5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5C897E"/>
    <w:lvl w:ilvl="0">
      <w:start w:val="1"/>
      <w:numFmt w:val="bullet"/>
      <w:pStyle w:val="ListBullet4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BB4E5CC"/>
    <w:lvl w:ilvl="0">
      <w:start w:val="1"/>
      <w:numFmt w:val="bullet"/>
      <w:pStyle w:val="ListBullet3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0DC1980"/>
    <w:lvl w:ilvl="0">
      <w:start w:val="1"/>
      <w:numFmt w:val="bullet"/>
      <w:pStyle w:val="ListBullet2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AF814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A28D4CE"/>
    <w:lvl w:ilvl="0">
      <w:start w:val="1"/>
      <w:numFmt w:val="bullet"/>
      <w:pStyle w:val="List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5C3290"/>
    <w:multiLevelType w:val="hybridMultilevel"/>
    <w:tmpl w:val="2DE88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801D3"/>
    <w:multiLevelType w:val="multilevel"/>
    <w:tmpl w:val="7CBEE260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2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3DE07E5"/>
    <w:multiLevelType w:val="multilevel"/>
    <w:tmpl w:val="7A28D4CE"/>
    <w:styleLink w:val="Style1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90C226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6473C"/>
    <w:multiLevelType w:val="multilevel"/>
    <w:tmpl w:val="FBB4E5CC"/>
    <w:styleLink w:val="Style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  <w:color w:val="90C226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E7DB9"/>
    <w:multiLevelType w:val="multilevel"/>
    <w:tmpl w:val="2DE88A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7" w15:restartNumberingAfterBreak="0">
    <w:nsid w:val="4DFC7ED9"/>
    <w:multiLevelType w:val="multilevel"/>
    <w:tmpl w:val="10DC1980"/>
    <w:styleLink w:val="Style3"/>
    <w:lvl w:ilvl="0">
      <w:start w:val="1"/>
      <w:numFmt w:val="bullet"/>
      <w:lvlText w:val="-"/>
      <w:lvlJc w:val="left"/>
      <w:pPr>
        <w:tabs>
          <w:tab w:val="num" w:pos="785"/>
        </w:tabs>
        <w:ind w:left="785" w:hanging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FA1413"/>
    <w:multiLevelType w:val="multilevel"/>
    <w:tmpl w:val="10DC1980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BA7DB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8DE515F"/>
    <w:multiLevelType w:val="multilevel"/>
    <w:tmpl w:val="10DC1980"/>
    <w:numStyleLink w:val="Style3"/>
  </w:abstractNum>
  <w:abstractNum w:abstractNumId="21" w15:restartNumberingAfterBreak="0">
    <w:nsid w:val="79F3441B"/>
    <w:multiLevelType w:val="multilevel"/>
    <w:tmpl w:val="FBB4E5CC"/>
    <w:numStyleLink w:val="Style2"/>
  </w:abstractNum>
  <w:abstractNum w:abstractNumId="22" w15:restartNumberingAfterBreak="0">
    <w:nsid w:val="7E6C5AA1"/>
    <w:multiLevelType w:val="multilevel"/>
    <w:tmpl w:val="7A28D4CE"/>
    <w:numStyleLink w:val="Style1"/>
  </w:abstractNum>
  <w:num w:numId="1" w16cid:durableId="1662538615">
    <w:abstractNumId w:val="12"/>
  </w:num>
  <w:num w:numId="2" w16cid:durableId="1371688464">
    <w:abstractNumId w:val="9"/>
  </w:num>
  <w:num w:numId="3" w16cid:durableId="1058434727">
    <w:abstractNumId w:val="7"/>
  </w:num>
  <w:num w:numId="4" w16cid:durableId="1550534786">
    <w:abstractNumId w:val="6"/>
  </w:num>
  <w:num w:numId="5" w16cid:durableId="1093670581">
    <w:abstractNumId w:val="5"/>
  </w:num>
  <w:num w:numId="6" w16cid:durableId="455103240">
    <w:abstractNumId w:val="4"/>
  </w:num>
  <w:num w:numId="7" w16cid:durableId="2117631695">
    <w:abstractNumId w:val="8"/>
  </w:num>
  <w:num w:numId="8" w16cid:durableId="1068452817">
    <w:abstractNumId w:val="3"/>
  </w:num>
  <w:num w:numId="9" w16cid:durableId="286282367">
    <w:abstractNumId w:val="2"/>
  </w:num>
  <w:num w:numId="10" w16cid:durableId="428543342">
    <w:abstractNumId w:val="1"/>
  </w:num>
  <w:num w:numId="11" w16cid:durableId="1216967276">
    <w:abstractNumId w:val="0"/>
  </w:num>
  <w:num w:numId="12" w16cid:durableId="1289554540">
    <w:abstractNumId w:val="11"/>
  </w:num>
  <w:num w:numId="13" w16cid:durableId="1646659523">
    <w:abstractNumId w:val="16"/>
  </w:num>
  <w:num w:numId="14" w16cid:durableId="788426844">
    <w:abstractNumId w:val="10"/>
  </w:num>
  <w:num w:numId="15" w16cid:durableId="1180050412">
    <w:abstractNumId w:val="19"/>
  </w:num>
  <w:num w:numId="16" w16cid:durableId="632174881">
    <w:abstractNumId w:val="15"/>
  </w:num>
  <w:num w:numId="17" w16cid:durableId="1863936518">
    <w:abstractNumId w:val="13"/>
  </w:num>
  <w:num w:numId="18" w16cid:durableId="1629895858">
    <w:abstractNumId w:val="22"/>
  </w:num>
  <w:num w:numId="19" w16cid:durableId="162209063">
    <w:abstractNumId w:val="18"/>
  </w:num>
  <w:num w:numId="20" w16cid:durableId="1400320699">
    <w:abstractNumId w:val="14"/>
  </w:num>
  <w:num w:numId="21" w16cid:durableId="1485707636">
    <w:abstractNumId w:val="21"/>
  </w:num>
  <w:num w:numId="22" w16cid:durableId="793866065">
    <w:abstractNumId w:val="17"/>
  </w:num>
  <w:num w:numId="23" w16cid:durableId="19126439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312"/>
    <w:rsid w:val="000C65F7"/>
    <w:rsid w:val="00113941"/>
    <w:rsid w:val="00145BEA"/>
    <w:rsid w:val="001A2511"/>
    <w:rsid w:val="001B0709"/>
    <w:rsid w:val="002757C1"/>
    <w:rsid w:val="00297E9F"/>
    <w:rsid w:val="002C1E91"/>
    <w:rsid w:val="002C776A"/>
    <w:rsid w:val="00315FDC"/>
    <w:rsid w:val="003E4FD4"/>
    <w:rsid w:val="00414F13"/>
    <w:rsid w:val="00423AB2"/>
    <w:rsid w:val="00452BDA"/>
    <w:rsid w:val="00480313"/>
    <w:rsid w:val="004E29B3"/>
    <w:rsid w:val="0055435C"/>
    <w:rsid w:val="00590D07"/>
    <w:rsid w:val="0067404E"/>
    <w:rsid w:val="006E11ED"/>
    <w:rsid w:val="00764BD3"/>
    <w:rsid w:val="00784D58"/>
    <w:rsid w:val="007D65BA"/>
    <w:rsid w:val="008004C1"/>
    <w:rsid w:val="008753AE"/>
    <w:rsid w:val="008B7330"/>
    <w:rsid w:val="008D6863"/>
    <w:rsid w:val="009038C7"/>
    <w:rsid w:val="00927844"/>
    <w:rsid w:val="00965BC4"/>
    <w:rsid w:val="0098267E"/>
    <w:rsid w:val="009F5B49"/>
    <w:rsid w:val="009F79DB"/>
    <w:rsid w:val="00A62D68"/>
    <w:rsid w:val="00A64304"/>
    <w:rsid w:val="00A727B7"/>
    <w:rsid w:val="00A751C6"/>
    <w:rsid w:val="00A7718B"/>
    <w:rsid w:val="00A85A41"/>
    <w:rsid w:val="00B335E5"/>
    <w:rsid w:val="00B35046"/>
    <w:rsid w:val="00B86B75"/>
    <w:rsid w:val="00BC48D5"/>
    <w:rsid w:val="00BD6D16"/>
    <w:rsid w:val="00C36279"/>
    <w:rsid w:val="00C6241D"/>
    <w:rsid w:val="00CC5C70"/>
    <w:rsid w:val="00CD5511"/>
    <w:rsid w:val="00E02B9D"/>
    <w:rsid w:val="00E315A3"/>
    <w:rsid w:val="00E41A1F"/>
    <w:rsid w:val="00E52952"/>
    <w:rsid w:val="00E85192"/>
    <w:rsid w:val="00EC40D7"/>
    <w:rsid w:val="00EE498F"/>
    <w:rsid w:val="00FE4F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575444C5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98F"/>
  </w:style>
  <w:style w:type="paragraph" w:styleId="Heading1">
    <w:name w:val="heading 1"/>
    <w:basedOn w:val="Normal"/>
    <w:next w:val="Normal"/>
    <w:link w:val="Heading1Char"/>
    <w:uiPriority w:val="9"/>
    <w:qFormat/>
    <w:rsid w:val="00EE498F"/>
    <w:pPr>
      <w:keepNext/>
      <w:keepLines/>
      <w:pBdr>
        <w:bottom w:val="single" w:sz="4" w:space="1" w:color="90C22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B911C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98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B911C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498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498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498F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E498F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E498F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E498F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E498F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45BEA"/>
    <w:pPr>
      <w:spacing w:before="180" w:after="180"/>
    </w:pPr>
    <w:rPr>
      <w:rFonts w:eastAsia="Times New Roman" w:cs="Times New Roman"/>
      <w:lang w:val="en-GB" w:eastAsia="en-GB"/>
    </w:rPr>
  </w:style>
  <w:style w:type="paragraph" w:customStyle="1" w:styleId="FirstParagraph">
    <w:name w:val="First Paragraph"/>
    <w:basedOn w:val="BodyText"/>
    <w:next w:val="BodyText"/>
    <w:qFormat/>
    <w:rsid w:val="002757C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E498F"/>
    <w:pPr>
      <w:spacing w:after="0" w:line="240" w:lineRule="auto"/>
      <w:contextualSpacing/>
    </w:pPr>
    <w:rPr>
      <w:rFonts w:asciiTheme="majorHAnsi" w:eastAsiaTheme="majorEastAsia" w:hAnsiTheme="majorHAnsi" w:cstheme="majorBidi"/>
      <w:color w:val="6B911C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498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basedOn w:val="BodyText"/>
    <w:next w:val="BodyText"/>
    <w:rsid w:val="00145BEA"/>
    <w:pPr>
      <w:keepNext/>
      <w:keepLines/>
    </w:pPr>
  </w:style>
  <w:style w:type="paragraph" w:styleId="Date">
    <w:name w:val="Date"/>
    <w:basedOn w:val="Subtitle"/>
    <w:next w:val="BodyText"/>
    <w:qFormat/>
    <w:rsid w:val="00BD6D16"/>
  </w:style>
  <w:style w:type="paragraph" w:customStyle="1" w:styleId="Abstract">
    <w:name w:val="Abstract"/>
    <w:basedOn w:val="BodyText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45BEA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E498F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C5C70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sid w:val="00145BEA"/>
    <w:rPr>
      <w:rFonts w:ascii="Lucida Console" w:eastAsia="MS Gothic" w:hAnsi="Lucida Console" w:cs="Arial"/>
      <w:b/>
      <w:bCs/>
      <w:iCs w:val="0"/>
      <w:color w:val="404040" w:themeColor="text1" w:themeTint="BF"/>
      <w:sz w:val="20"/>
      <w:szCs w:val="20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Arial" w:eastAsia="Meiryo" w:hAnsi="Arial" w:cs="Arial"/>
      <w:b/>
      <w:bCs/>
      <w:iCs w:val="0"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basedOn w:val="CaptionChar"/>
    <w:rPr>
      <w:rFonts w:ascii="Arial" w:eastAsia="Meiryo" w:hAnsi="Arial" w:cs="Arial"/>
      <w:b/>
      <w:bCs/>
      <w:iCs w:val="0"/>
      <w:color w:val="90C226" w:themeColor="accen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E498F"/>
    <w:pPr>
      <w:outlineLvl w:val="9"/>
    </w:p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145BEA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ascii="Lucida Console" w:eastAsia="MS Gothic" w:hAnsi="Lucida Console"/>
    </w:rPr>
  </w:style>
  <w:style w:type="character" w:customStyle="1" w:styleId="BodyTextChar">
    <w:name w:val="Body Text Char"/>
    <w:basedOn w:val="DefaultParagraphFont"/>
    <w:link w:val="BodyText"/>
    <w:rsid w:val="00145BEA"/>
    <w:rPr>
      <w:rFonts w:ascii="Arial" w:eastAsia="Times New Roman" w:hAnsi="Arial" w:cs="Times New Roman"/>
      <w:lang w:val="en-GB" w:eastAsia="en-GB"/>
    </w:rPr>
  </w:style>
  <w:style w:type="paragraph" w:customStyle="1" w:styleId="Frontpagemaintitle">
    <w:name w:val="* Front page main title"/>
    <w:rsid w:val="00B35046"/>
    <w:pPr>
      <w:spacing w:after="0"/>
      <w:outlineLvl w:val="0"/>
    </w:pPr>
    <w:rPr>
      <w:rFonts w:ascii="Arial Bold" w:eastAsia="Times New Roman" w:hAnsi="Arial Bold" w:cs="Times New Roman"/>
      <w:b/>
      <w:color w:val="007C91"/>
      <w:sz w:val="52"/>
      <w:lang w:val="en-GB" w:eastAsia="en-GB"/>
    </w:rPr>
  </w:style>
  <w:style w:type="paragraph" w:customStyle="1" w:styleId="Frontpagesubtitle">
    <w:name w:val="* Front page subtitle"/>
    <w:basedOn w:val="Normal"/>
    <w:rsid w:val="00B35046"/>
    <w:pPr>
      <w:tabs>
        <w:tab w:val="left" w:pos="0"/>
      </w:tabs>
      <w:spacing w:before="120" w:after="0" w:line="320" w:lineRule="atLeast"/>
      <w:ind w:right="567"/>
      <w:outlineLvl w:val="3"/>
    </w:pPr>
    <w:rPr>
      <w:rFonts w:eastAsia="Times New Roman" w:cs="Times New Roman"/>
      <w:color w:val="007C91"/>
      <w:lang w:val="en-GB" w:eastAsia="en-GB"/>
    </w:rPr>
  </w:style>
  <w:style w:type="paragraph" w:customStyle="1" w:styleId="Chapterheading">
    <w:name w:val="* Chapter heading"/>
    <w:rsid w:val="00B35046"/>
    <w:pPr>
      <w:spacing w:after="400"/>
      <w:outlineLvl w:val="0"/>
    </w:pPr>
    <w:rPr>
      <w:rFonts w:ascii="Arial" w:eastAsia="Times New Roman" w:hAnsi="Arial" w:cs="Times New Roman"/>
      <w:b/>
      <w:color w:val="007C91"/>
      <w:sz w:val="48"/>
      <w:lang w:val="en-GB" w:eastAsia="en-GB"/>
    </w:rPr>
  </w:style>
  <w:style w:type="paragraph" w:customStyle="1" w:styleId="Maintitleasrunningheader">
    <w:name w:val="* Main title as running header"/>
    <w:basedOn w:val="Normal"/>
    <w:qFormat/>
    <w:rsid w:val="0098267E"/>
    <w:pPr>
      <w:spacing w:before="120" w:after="0" w:line="240" w:lineRule="exact"/>
      <w:outlineLvl w:val="6"/>
    </w:pPr>
    <w:rPr>
      <w:rFonts w:eastAsia="Times New Roman" w:cs="Times New Roman"/>
      <w:color w:val="000000" w:themeColor="text1"/>
      <w:sz w:val="20"/>
      <w:lang w:val="en-GB" w:eastAsia="en-GB"/>
    </w:rPr>
  </w:style>
  <w:style w:type="paragraph" w:styleId="ListBullet">
    <w:name w:val="List Bullet"/>
    <w:basedOn w:val="Normal"/>
    <w:unhideWhenUsed/>
    <w:rsid w:val="00423AB2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423AB2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423AB2"/>
    <w:pPr>
      <w:numPr>
        <w:numId w:val="4"/>
      </w:numPr>
      <w:contextualSpacing/>
    </w:pPr>
  </w:style>
  <w:style w:type="paragraph" w:styleId="ListBullet4">
    <w:name w:val="List Bullet 4"/>
    <w:basedOn w:val="Normal"/>
    <w:rsid w:val="00423AB2"/>
    <w:pPr>
      <w:numPr>
        <w:numId w:val="5"/>
      </w:numPr>
      <w:contextualSpacing/>
    </w:pPr>
  </w:style>
  <w:style w:type="paragraph" w:styleId="ListBullet5">
    <w:name w:val="List Bullet 5"/>
    <w:basedOn w:val="Normal"/>
    <w:rsid w:val="00423AB2"/>
    <w:pPr>
      <w:numPr>
        <w:numId w:val="6"/>
      </w:numPr>
      <w:contextualSpacing/>
    </w:pPr>
  </w:style>
  <w:style w:type="paragraph" w:styleId="ListContinue">
    <w:name w:val="List Continue"/>
    <w:basedOn w:val="Normal"/>
    <w:unhideWhenUsed/>
    <w:rsid w:val="00423AB2"/>
    <w:pPr>
      <w:ind w:left="283"/>
      <w:contextualSpacing/>
    </w:pPr>
  </w:style>
  <w:style w:type="paragraph" w:styleId="ListNumber">
    <w:name w:val="List Number"/>
    <w:basedOn w:val="Normal"/>
    <w:unhideWhenUsed/>
    <w:rsid w:val="00423AB2"/>
    <w:pPr>
      <w:numPr>
        <w:numId w:val="7"/>
      </w:numPr>
      <w:contextualSpacing/>
    </w:pPr>
  </w:style>
  <w:style w:type="paragraph" w:styleId="List">
    <w:name w:val="List"/>
    <w:basedOn w:val="Normal"/>
    <w:unhideWhenUsed/>
    <w:rsid w:val="00423AB2"/>
    <w:pPr>
      <w:ind w:left="283" w:hanging="283"/>
      <w:contextualSpacing/>
    </w:pPr>
  </w:style>
  <w:style w:type="paragraph" w:styleId="List3">
    <w:name w:val="List 3"/>
    <w:basedOn w:val="Normal"/>
    <w:unhideWhenUsed/>
    <w:rsid w:val="00423AB2"/>
    <w:pPr>
      <w:ind w:left="849" w:hanging="283"/>
      <w:contextualSpacing/>
    </w:pPr>
  </w:style>
  <w:style w:type="paragraph" w:styleId="ListNumber2">
    <w:name w:val="List Number 2"/>
    <w:basedOn w:val="Normal"/>
    <w:unhideWhenUsed/>
    <w:rsid w:val="00423AB2"/>
    <w:pPr>
      <w:numPr>
        <w:numId w:val="8"/>
      </w:numPr>
      <w:contextualSpacing/>
    </w:pPr>
  </w:style>
  <w:style w:type="numbering" w:customStyle="1" w:styleId="Style1">
    <w:name w:val="Style1"/>
    <w:uiPriority w:val="99"/>
    <w:rsid w:val="00E52952"/>
    <w:pPr>
      <w:numPr>
        <w:numId w:val="17"/>
      </w:numPr>
    </w:pPr>
  </w:style>
  <w:style w:type="numbering" w:customStyle="1" w:styleId="Style2">
    <w:name w:val="Style2"/>
    <w:uiPriority w:val="99"/>
    <w:rsid w:val="00E52952"/>
    <w:pPr>
      <w:numPr>
        <w:numId w:val="20"/>
      </w:numPr>
    </w:pPr>
  </w:style>
  <w:style w:type="numbering" w:customStyle="1" w:styleId="Style3">
    <w:name w:val="Style3"/>
    <w:uiPriority w:val="99"/>
    <w:rsid w:val="00E52952"/>
    <w:pPr>
      <w:numPr>
        <w:numId w:val="22"/>
      </w:numPr>
    </w:pPr>
  </w:style>
  <w:style w:type="paragraph" w:customStyle="1" w:styleId="textboxteal">
    <w:name w:val="textbox_teal"/>
    <w:basedOn w:val="BodyText"/>
    <w:link w:val="textboxtealChar"/>
    <w:qFormat/>
    <w:rsid w:val="002C1E91"/>
    <w:pPr>
      <w:pBdr>
        <w:top w:val="single" w:sz="48" w:space="1" w:color="D9EBEF"/>
        <w:left w:val="single" w:sz="48" w:space="4" w:color="D9EBEF"/>
        <w:bottom w:val="single" w:sz="48" w:space="1" w:color="D9EBEF"/>
        <w:right w:val="single" w:sz="48" w:space="4" w:color="D9EBEF"/>
      </w:pBdr>
      <w:shd w:val="clear" w:color="auto" w:fill="D9EBEF"/>
      <w:spacing w:after="284" w:line="324" w:lineRule="exact"/>
    </w:pPr>
    <w:rPr>
      <w:rFonts w:cs="Arial"/>
    </w:rPr>
  </w:style>
  <w:style w:type="character" w:customStyle="1" w:styleId="textboxtealChar">
    <w:name w:val="textbox_teal Char"/>
    <w:basedOn w:val="BodyTextChar"/>
    <w:link w:val="textboxteal"/>
    <w:rsid w:val="002C1E91"/>
    <w:rPr>
      <w:rFonts w:ascii="Arial" w:eastAsia="Times New Roman" w:hAnsi="Arial" w:cs="Arial"/>
      <w:shd w:val="clear" w:color="auto" w:fill="D9EBEF"/>
      <w:lang w:val="en-GB" w:eastAsia="en-GB"/>
    </w:rPr>
  </w:style>
  <w:style w:type="paragraph" w:customStyle="1" w:styleId="figurelegend">
    <w:name w:val="figure_legend"/>
    <w:basedOn w:val="BodyText"/>
    <w:link w:val="figurelegendChar"/>
    <w:qFormat/>
    <w:rsid w:val="001A2511"/>
    <w:rPr>
      <w:bCs/>
      <w:sz w:val="20"/>
      <w:szCs w:val="20"/>
    </w:rPr>
  </w:style>
  <w:style w:type="character" w:customStyle="1" w:styleId="figurelegendChar">
    <w:name w:val="figure_legend Char"/>
    <w:basedOn w:val="BodyTextChar"/>
    <w:link w:val="figurelegend"/>
    <w:rsid w:val="001A2511"/>
    <w:rPr>
      <w:rFonts w:ascii="Arial" w:eastAsia="Times New Roman" w:hAnsi="Arial" w:cs="Times New Roman"/>
      <w:bCs/>
      <w:sz w:val="20"/>
      <w:szCs w:val="20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E498F"/>
    <w:rPr>
      <w:rFonts w:asciiTheme="majorHAnsi" w:eastAsiaTheme="majorEastAsia" w:hAnsiTheme="majorHAnsi" w:cstheme="majorBidi"/>
      <w:color w:val="6B911C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E498F"/>
    <w:rPr>
      <w:rFonts w:asciiTheme="majorHAnsi" w:eastAsiaTheme="majorEastAsia" w:hAnsiTheme="majorHAnsi" w:cstheme="majorBidi"/>
      <w:color w:val="6B911C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E498F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E498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E498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E498F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EE498F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EE498F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EE498F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EE498F"/>
    <w:rPr>
      <w:rFonts w:asciiTheme="majorHAnsi" w:eastAsiaTheme="majorEastAsia" w:hAnsiTheme="majorHAnsi" w:cstheme="majorBidi"/>
      <w:color w:val="6B911C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EE498F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EE498F"/>
    <w:rPr>
      <w:b/>
      <w:bCs/>
    </w:rPr>
  </w:style>
  <w:style w:type="character" w:styleId="Emphasis">
    <w:name w:val="Emphasis"/>
    <w:basedOn w:val="DefaultParagraphFont"/>
    <w:uiPriority w:val="20"/>
    <w:qFormat/>
    <w:rsid w:val="00EE498F"/>
    <w:rPr>
      <w:i/>
      <w:iCs/>
    </w:rPr>
  </w:style>
  <w:style w:type="paragraph" w:styleId="NoSpacing">
    <w:name w:val="No Spacing"/>
    <w:uiPriority w:val="1"/>
    <w:qFormat/>
    <w:rsid w:val="00EE498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498F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E498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98F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98F"/>
    <w:rPr>
      <w:rFonts w:asciiTheme="majorHAnsi" w:eastAsiaTheme="majorEastAsia" w:hAnsiTheme="majorHAnsi" w:cstheme="majorBidi"/>
      <w:color w:val="90C22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E498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E498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E498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E498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E498F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 Mazzella</cp:lastModifiedBy>
  <cp:revision>15</cp:revision>
  <dcterms:created xsi:type="dcterms:W3CDTF">2022-10-31T10:19:00Z</dcterms:created>
  <dcterms:modified xsi:type="dcterms:W3CDTF">2025-01-03T11:01:00Z</dcterms:modified>
</cp:coreProperties>
</file>